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0" w:name="Xe0a0f3209b10052515892e9be4e5b0bb0783de6"/>
    <w:p>
      <w:pPr>
        <w:pStyle w:val="Heading1"/>
      </w:pPr>
      <w:r>
        <w:t xml:space="preserve">Cover Letter for Oceanographer Position in Chile Santiago</w:t>
      </w:r>
    </w:p>
    <w:p>
      <w:pPr>
        <w:pStyle w:val="FirstParagraph"/>
      </w:pPr>
      <w:r>
        <w:t xml:space="preserve">Dear [Hiring Manager's Name],</w:t>
      </w:r>
    </w:p>
    <w:p>
      <w:pPr>
        <w:pStyle w:val="BodyText"/>
      </w:pPr>
      <w:r>
        <w:t xml:space="preserve">I am writing to express my enthusiastic interest in the Oceanographer position at [Institution/Organization Name] in Chile Santiago. As a dedicated marine scientist with over [X years] of experience in oceanographic research, I am eager to contribute my expertise to advance scientific understanding and environmental stewardship in one of the most geographically diverse and ecologically significant regions on Earth. Chile Santiago, with its unique coastal ecosystems, deep-sea environments, and dynamic marine biodiversity, offers an unparalleled opportunity to engage in impactful work that aligns with my professional goals and passion for oceanography.</w:t>
      </w:r>
    </w:p>
    <w:p>
      <w:pPr>
        <w:pStyle w:val="BodyText"/>
      </w:pPr>
      <w:r>
        <w:t xml:space="preserve">My academic background in Oceanography from [University Name] has equipped me with a strong foundation in physical, chemical, and biological oceanographic processes. During my studies, I focused on coastal dynamics and climate change impacts on marine ecosystems, which I further developed through fieldwork in the Pacific Ocean. My research has been published in peer-reviewed journals such as [Journal Name], where I explored topics like nutrient cycling in upwelling systems and the effects of ocean acidification on plankton communities. These experiences have honed my ability to design and execute rigorous scientific studies, analyze complex datasets, and communicate findings effectively to both technical and non-technical audiences.</w:t>
      </w:r>
    </w:p>
    <w:p>
      <w:pPr>
        <w:pStyle w:val="BodyText"/>
      </w:pPr>
      <w:r>
        <w:t xml:space="preserve">What draws me specifically to Chile Santiago is the region’s critical role in global oceanographic research. The Humboldt Current, which flows along Chile’s coast, is one of the most productive marine ecosystems in the world. This area is not only a hub for fisheries but also a vital laboratory for studying climate variability, marine conservation, and sustainable resource management. I am particularly interested in collaborating with local institutions such as the Universidad de Chile or the Instituto de Investigaciones Oceanológicas to address challenges like coastal erosion, biodiversity loss, and the impacts of industrial activities on marine habitats. My goal is to apply my skills in remote sensing, ocean modeling, and ecological monitoring to support evidence-based policies that protect Chile’s marine resources while promoting economic resilience.</w:t>
      </w:r>
    </w:p>
    <w:p>
      <w:pPr>
        <w:pStyle w:val="BodyText"/>
      </w:pPr>
      <w:r>
        <w:t xml:space="preserve">Throughout my career, I have worked on multidisciplinary projects that require both independent problem-solving and teamwork. For instance, during my tenure at [Previous Organization/Institution], I led a team in analyzing satellite data to map kelp forest health along the Chilean coast. This project not only contributed to the creation of marine protected areas but also provided valuable insights for local fishing communities. Additionally, I have collaborated with NGOs and government agencies to develop community-based monitoring programs that empower coastal populations to participate in environmental conservation. These experiences have reinforced my belief that oceanography is not just a scientific discipline but a bridge between science, policy, and societal needs.</w:t>
      </w:r>
    </w:p>
    <w:p>
      <w:pPr>
        <w:pStyle w:val="BodyText"/>
      </w:pPr>
      <w:r>
        <w:t xml:space="preserve">In Chile Santiago, I am particularly excited about the potential to contribute to research on marine climate resilience. With rising sea temperatures and extreme weather events increasingly affecting coastal regions, there is an urgent need for innovative solutions. My expertise in data-driven modeling and my understanding of Chile’s unique environmental challenges position me to play a key role in this work. I am also keen to engage with local stakeholders, including fishermen, indigenous communities, and policymakers, to ensure that scientific findings are translated into actionable strategies. This approach aligns with the principles of participatory research and sustainable development that I have championed throughout my career.</w:t>
      </w:r>
    </w:p>
    <w:p>
      <w:pPr>
        <w:pStyle w:val="BodyText"/>
      </w:pPr>
      <w:r>
        <w:t xml:space="preserve">What sets me apart as an Oceanographer is my commitment to interdisciplinary collaboration and my ability to adapt to diverse environments. Whether working in a high-tech laboratory or on a research vessel navigating the open ocean, I bring a meticulous attention to detail and a passion for discovery. My proficiency in software such as MATLAB, GIS, and Python enables me to analyze large datasets efficiently, while my fieldwork experience includes everything from deploying autonomous sensors to conducting underwater surveys using remotely operated vehicles (ROVs). These skills are essential for addressing the complex questions facing modern oceanography, particularly in a region as dynamic as Chile Santiago.</w:t>
      </w:r>
    </w:p>
    <w:p>
      <w:pPr>
        <w:pStyle w:val="BodyText"/>
      </w:pPr>
      <w:r>
        <w:t xml:space="preserve">I am also deeply committed to education and public outreach. As a guest lecturer at [University Name], I have shared my knowledge of marine ecosystems with students and professionals, fostering the next generation of oceanographers. I believe that science communication is vital for building public support for marine conservation efforts, and I have contributed to this mission through articles in popular science magazines and interactive workshops for local schools. In Chile Santiago, I would be thrilled to continue this work by engaging with the community through outreach programs and partnerships with educational institutions.</w:t>
      </w:r>
    </w:p>
    <w:p>
      <w:pPr>
        <w:pStyle w:val="BodyText"/>
      </w:pPr>
      <w:r>
        <w:t xml:space="preserve">Finally, I am drawn to Chile Santiago not only for its scientific potential but also for its vibrant culture and dedication to environmental sustainability. The region’s commitment to protecting its natural heritage resonates with my own values, and I am eager to contribute to a legacy of excellence in oceanographic research. I am confident that my background, skills, and enthusiasm make me a strong candidate for this position. I would welcome the opportunity to discuss how my experience can benefit [Institution/Organization Name] and further its mission in the field of Oceanography.</w:t>
      </w:r>
    </w:p>
    <w:p>
      <w:pPr>
        <w:pStyle w:val="BodyText"/>
      </w:pPr>
      <w:r>
        <w:t xml:space="preserve">Thank you for considering my application. I look forward to the possibility of contributing to your team and advancing our shared goals of understanding and preserving Chile Santiago’s marine environment.</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eanographer Position in Chile Santiago</dc:title>
  <dc:creator/>
  <dc:language>en</dc:language>
  <cp:keywords/>
  <dcterms:created xsi:type="dcterms:W3CDTF">2025-12-11T17:26:03Z</dcterms:created>
  <dcterms:modified xsi:type="dcterms:W3CDTF">2025-12-11T17:26:03Z</dcterms:modified>
</cp:coreProperties>
</file>

<file path=docProps/custom.xml><?xml version="1.0" encoding="utf-8"?>
<Properties xmlns="http://schemas.openxmlformats.org/officeDocument/2006/custom-properties" xmlns:vt="http://schemas.openxmlformats.org/officeDocument/2006/docPropsVTypes"/>
</file>